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05F53" w14:textId="77777777" w:rsidR="00683B76" w:rsidRPr="00395FA7" w:rsidRDefault="00683B76">
      <w:pPr>
        <w:pStyle w:val="Title"/>
        <w:rPr>
          <w:rFonts w:ascii="Arial" w:hAnsi="Arial" w:cs="Arial"/>
          <w:u w:val="none"/>
        </w:rPr>
      </w:pPr>
      <w:r w:rsidRPr="00395FA7">
        <w:rPr>
          <w:rFonts w:ascii="Arial" w:hAnsi="Arial" w:cs="Arial"/>
          <w:u w:val="none"/>
        </w:rPr>
        <w:t xml:space="preserve">CITY OF </w:t>
      </w:r>
      <w:smartTag w:uri="urn:schemas-microsoft-com:office:smarttags" w:element="place">
        <w:smartTag w:uri="urn:schemas-microsoft-com:office:smarttags" w:element="City">
          <w:r w:rsidRPr="00395FA7">
            <w:rPr>
              <w:rFonts w:ascii="Arial" w:hAnsi="Arial" w:cs="Arial"/>
              <w:u w:val="none"/>
            </w:rPr>
            <w:t>NEWCASTLE UPON TYNE</w:t>
          </w:r>
        </w:smartTag>
      </w:smartTag>
    </w:p>
    <w:p w14:paraId="6B95C14D" w14:textId="77777777" w:rsidR="00395FA7" w:rsidRDefault="00395FA7">
      <w:pPr>
        <w:pStyle w:val="Heading1"/>
        <w:rPr>
          <w:rFonts w:ascii="Arial" w:hAnsi="Arial" w:cs="Arial"/>
        </w:rPr>
      </w:pPr>
    </w:p>
    <w:p w14:paraId="6B25921E" w14:textId="735E30EF" w:rsidR="00683B76" w:rsidRPr="007A5564" w:rsidRDefault="00362F4C">
      <w:pPr>
        <w:pStyle w:val="Heading1"/>
        <w:rPr>
          <w:rFonts w:ascii="Arial" w:hAnsi="Arial" w:cs="Arial"/>
          <w:u w:val="none"/>
        </w:rPr>
      </w:pPr>
      <w:r>
        <w:rPr>
          <w:rFonts w:ascii="Arial" w:hAnsi="Arial" w:cs="Arial"/>
          <w:u w:val="none"/>
        </w:rPr>
        <w:t>MOWBRAY STREET / WANDSWORTH ROAD</w:t>
      </w:r>
      <w:r w:rsidR="00E8351C">
        <w:rPr>
          <w:rFonts w:ascii="Arial" w:hAnsi="Arial" w:cs="Arial"/>
          <w:u w:val="none"/>
        </w:rPr>
        <w:t xml:space="preserve"> </w:t>
      </w:r>
      <w:r>
        <w:rPr>
          <w:rFonts w:ascii="Arial" w:hAnsi="Arial" w:cs="Arial"/>
          <w:u w:val="none"/>
        </w:rPr>
        <w:t>/ HEATON PARK ROAD</w:t>
      </w:r>
    </w:p>
    <w:p w14:paraId="1B637F83" w14:textId="419E5964" w:rsidR="00F20C0F" w:rsidRDefault="00F20C0F" w:rsidP="00F20C0F">
      <w:pPr>
        <w:rPr>
          <w:b/>
          <w:sz w:val="24"/>
          <w:szCs w:val="24"/>
          <w:lang w:val="en-US"/>
        </w:rPr>
      </w:pPr>
      <w:r w:rsidRPr="00444876">
        <w:rPr>
          <w:b/>
          <w:sz w:val="24"/>
          <w:szCs w:val="24"/>
          <w:lang w:val="en-US"/>
        </w:rPr>
        <w:t>(i)</w:t>
      </w:r>
      <w:r>
        <w:rPr>
          <w:b/>
          <w:sz w:val="24"/>
          <w:szCs w:val="24"/>
          <w:lang w:val="en-US"/>
        </w:rPr>
        <w:tab/>
      </w:r>
      <w:r w:rsidRPr="00444876">
        <w:rPr>
          <w:b/>
          <w:sz w:val="24"/>
          <w:szCs w:val="24"/>
          <w:lang w:val="en-US"/>
        </w:rPr>
        <w:t>Traffic Regulation (Consolidation) Order 2009 (</w:t>
      </w:r>
      <w:r w:rsidR="00362F4C">
        <w:rPr>
          <w:b/>
          <w:sz w:val="24"/>
          <w:szCs w:val="24"/>
          <w:lang w:val="en-US"/>
        </w:rPr>
        <w:t xml:space="preserve">Mowbray Street / Wandsworth </w:t>
      </w:r>
      <w:r w:rsidR="00362F4C">
        <w:rPr>
          <w:b/>
          <w:sz w:val="24"/>
          <w:szCs w:val="24"/>
          <w:lang w:val="en-US"/>
        </w:rPr>
        <w:tab/>
        <w:t>Road</w:t>
      </w:r>
      <w:r w:rsidR="00E8351C">
        <w:rPr>
          <w:b/>
          <w:sz w:val="24"/>
          <w:szCs w:val="24"/>
          <w:lang w:val="en-US"/>
        </w:rPr>
        <w:t xml:space="preserve"> Area </w:t>
      </w:r>
      <w:r w:rsidRPr="00444876">
        <w:rPr>
          <w:b/>
          <w:sz w:val="24"/>
          <w:szCs w:val="24"/>
          <w:lang w:val="en-US"/>
        </w:rPr>
        <w:t>Variation) Order 20</w:t>
      </w:r>
      <w:r w:rsidR="008A47DE">
        <w:rPr>
          <w:b/>
          <w:sz w:val="24"/>
          <w:szCs w:val="24"/>
          <w:lang w:val="en-US"/>
        </w:rPr>
        <w:t>2</w:t>
      </w:r>
      <w:r w:rsidR="000A56FB">
        <w:rPr>
          <w:b/>
          <w:sz w:val="24"/>
          <w:szCs w:val="24"/>
          <w:lang w:val="en-US"/>
        </w:rPr>
        <w:t>3</w:t>
      </w:r>
    </w:p>
    <w:p w14:paraId="531F8CBF" w14:textId="77777777" w:rsidR="00F20C0F" w:rsidRPr="00444876" w:rsidRDefault="00F20C0F" w:rsidP="00F20C0F">
      <w:pPr>
        <w:spacing w:before="0"/>
        <w:rPr>
          <w:b/>
          <w:sz w:val="24"/>
          <w:szCs w:val="24"/>
          <w:lang w:val="en-US"/>
        </w:rPr>
      </w:pPr>
    </w:p>
    <w:p w14:paraId="7C675226" w14:textId="77777777" w:rsidR="00F20C0F" w:rsidRPr="00444876" w:rsidRDefault="00F20C0F" w:rsidP="00F20C0F">
      <w:pPr>
        <w:spacing w:before="0"/>
        <w:ind w:left="720" w:hanging="720"/>
        <w:rPr>
          <w:rFonts w:cs="Arial"/>
          <w:sz w:val="24"/>
          <w:szCs w:val="24"/>
        </w:rPr>
      </w:pPr>
      <w:r w:rsidRPr="00444876">
        <w:rPr>
          <w:rFonts w:cs="Arial"/>
          <w:sz w:val="24"/>
          <w:szCs w:val="24"/>
        </w:rPr>
        <w:t>1.</w:t>
      </w:r>
      <w:r w:rsidRPr="00444876">
        <w:rPr>
          <w:rFonts w:cs="Arial"/>
          <w:sz w:val="24"/>
          <w:szCs w:val="24"/>
        </w:rPr>
        <w:tab/>
      </w:r>
      <w:r w:rsidRPr="00444876">
        <w:rPr>
          <w:rFonts w:cs="Arial"/>
          <w:b/>
          <w:bCs/>
          <w:sz w:val="24"/>
          <w:szCs w:val="24"/>
        </w:rPr>
        <w:t xml:space="preserve">NOTICE IS HEREBY GIVEN </w:t>
      </w:r>
      <w:r w:rsidRPr="00444876">
        <w:rPr>
          <w:rFonts w:cs="Arial"/>
          <w:sz w:val="24"/>
          <w:szCs w:val="24"/>
        </w:rPr>
        <w:t xml:space="preserve">that the Council of the City of Newcastle upon Tyne propose to make an Order under Sections 1, 2, 4, 29 and Part IV of Schedule 9 of the Road Traffic Regulation Act 1984 which amends the City of Newcastle upon Tyne Traffic Regulation (Consolidation) Order </w:t>
      </w:r>
      <w:r w:rsidR="00AC2AA3">
        <w:rPr>
          <w:rFonts w:cs="Arial"/>
          <w:sz w:val="24"/>
          <w:szCs w:val="24"/>
        </w:rPr>
        <w:t xml:space="preserve">2009 (“the </w:t>
      </w:r>
      <w:r>
        <w:rPr>
          <w:rFonts w:cs="Arial"/>
          <w:sz w:val="24"/>
          <w:szCs w:val="24"/>
        </w:rPr>
        <w:t xml:space="preserve">Consolidation </w:t>
      </w:r>
      <w:r w:rsidRPr="00444876">
        <w:rPr>
          <w:rFonts w:cs="Arial"/>
          <w:sz w:val="24"/>
          <w:szCs w:val="24"/>
        </w:rPr>
        <w:t>Order”).</w:t>
      </w:r>
      <w:r w:rsidR="00AC2AA3">
        <w:rPr>
          <w:rFonts w:cs="Arial"/>
          <w:sz w:val="24"/>
          <w:szCs w:val="24"/>
        </w:rPr>
        <w:t xml:space="preserve">     </w:t>
      </w:r>
      <w:r w:rsidR="00AC2AA3" w:rsidRPr="000123B5">
        <w:rPr>
          <w:sz w:val="24"/>
          <w:szCs w:val="24"/>
        </w:rPr>
        <w:t xml:space="preserve">Note – the Council are </w:t>
      </w:r>
      <w:r w:rsidR="00AC2AA3">
        <w:rPr>
          <w:sz w:val="24"/>
          <w:szCs w:val="24"/>
        </w:rPr>
        <w:t xml:space="preserve">considering </w:t>
      </w:r>
      <w:r w:rsidR="00AC2AA3" w:rsidRPr="000123B5">
        <w:rPr>
          <w:sz w:val="24"/>
          <w:szCs w:val="24"/>
        </w:rPr>
        <w:t xml:space="preserve">making a new Consolidation Order.  If the </w:t>
      </w:r>
      <w:r w:rsidR="00AC2AA3">
        <w:rPr>
          <w:sz w:val="24"/>
          <w:szCs w:val="24"/>
        </w:rPr>
        <w:t xml:space="preserve">new Consolidation </w:t>
      </w:r>
      <w:r w:rsidR="00AC2AA3" w:rsidRPr="000123B5">
        <w:rPr>
          <w:sz w:val="24"/>
          <w:szCs w:val="24"/>
        </w:rPr>
        <w:t xml:space="preserve">Order is made before the proposed Order, then the </w:t>
      </w:r>
      <w:r w:rsidR="00AC2AA3">
        <w:rPr>
          <w:sz w:val="24"/>
          <w:szCs w:val="24"/>
        </w:rPr>
        <w:t>p</w:t>
      </w:r>
      <w:r w:rsidR="00AC2AA3" w:rsidRPr="000123B5">
        <w:rPr>
          <w:sz w:val="24"/>
          <w:szCs w:val="24"/>
        </w:rPr>
        <w:t xml:space="preserve">roposed Order will become an amendment to the </w:t>
      </w:r>
      <w:r w:rsidR="00AC2AA3">
        <w:rPr>
          <w:sz w:val="24"/>
          <w:szCs w:val="24"/>
        </w:rPr>
        <w:t xml:space="preserve">new Consolidation </w:t>
      </w:r>
      <w:r w:rsidR="00AC2AA3" w:rsidRPr="000123B5">
        <w:rPr>
          <w:sz w:val="24"/>
          <w:szCs w:val="24"/>
        </w:rPr>
        <w:t>Order.</w:t>
      </w:r>
    </w:p>
    <w:p w14:paraId="22C7890C" w14:textId="77777777" w:rsidR="00F20C0F" w:rsidRPr="00444876" w:rsidRDefault="00F20C0F" w:rsidP="00F20C0F">
      <w:pPr>
        <w:pStyle w:val="Header"/>
        <w:tabs>
          <w:tab w:val="clear" w:pos="8307"/>
        </w:tabs>
        <w:spacing w:before="0"/>
        <w:rPr>
          <w:rFonts w:cs="Arial"/>
          <w:sz w:val="24"/>
          <w:szCs w:val="24"/>
        </w:rPr>
      </w:pPr>
    </w:p>
    <w:p w14:paraId="7F8DCFFE" w14:textId="79AB9376" w:rsidR="008A47DE" w:rsidRDefault="00F20C0F" w:rsidP="008C284E">
      <w:pPr>
        <w:spacing w:before="0"/>
        <w:rPr>
          <w:sz w:val="24"/>
          <w:szCs w:val="24"/>
        </w:rPr>
      </w:pPr>
      <w:r>
        <w:rPr>
          <w:rFonts w:cs="Arial"/>
          <w:sz w:val="24"/>
          <w:szCs w:val="24"/>
        </w:rPr>
        <w:t>2.</w:t>
      </w:r>
      <w:r>
        <w:rPr>
          <w:rFonts w:cs="Arial"/>
          <w:sz w:val="24"/>
          <w:szCs w:val="24"/>
        </w:rPr>
        <w:tab/>
      </w:r>
      <w:r w:rsidRPr="00156466">
        <w:rPr>
          <w:rFonts w:cs="Arial"/>
          <w:sz w:val="24"/>
          <w:szCs w:val="24"/>
        </w:rPr>
        <w:t xml:space="preserve">The effect of the proposed Order is </w:t>
      </w:r>
      <w:r>
        <w:rPr>
          <w:sz w:val="24"/>
          <w:szCs w:val="24"/>
        </w:rPr>
        <w:t xml:space="preserve">to </w:t>
      </w:r>
      <w:r w:rsidR="00993B14">
        <w:rPr>
          <w:sz w:val="24"/>
          <w:szCs w:val="24"/>
        </w:rPr>
        <w:t>-</w:t>
      </w:r>
    </w:p>
    <w:p w14:paraId="57CF4CBE" w14:textId="77777777" w:rsidR="008A47DE" w:rsidRDefault="008A47DE" w:rsidP="008C284E">
      <w:pPr>
        <w:spacing w:before="0"/>
        <w:rPr>
          <w:sz w:val="24"/>
          <w:szCs w:val="24"/>
        </w:rPr>
      </w:pPr>
    </w:p>
    <w:p w14:paraId="5BE153F8" w14:textId="3ED7DD89" w:rsidR="00F20C0F" w:rsidRPr="008A47DE" w:rsidRDefault="008A47DE" w:rsidP="00FB05E6">
      <w:pPr>
        <w:pStyle w:val="ListParagraph"/>
        <w:numPr>
          <w:ilvl w:val="0"/>
          <w:numId w:val="1"/>
        </w:numPr>
        <w:spacing w:before="0"/>
        <w:rPr>
          <w:sz w:val="24"/>
        </w:rPr>
      </w:pPr>
      <w:r>
        <w:rPr>
          <w:sz w:val="24"/>
          <w:szCs w:val="24"/>
        </w:rPr>
        <w:tab/>
      </w:r>
      <w:r w:rsidR="00F20C0F" w:rsidRPr="008A47DE">
        <w:rPr>
          <w:sz w:val="24"/>
          <w:szCs w:val="24"/>
        </w:rPr>
        <w:t xml:space="preserve">introduce </w:t>
      </w:r>
      <w:r w:rsidR="00E36EA2">
        <w:rPr>
          <w:sz w:val="24"/>
          <w:szCs w:val="24"/>
        </w:rPr>
        <w:t xml:space="preserve">a </w:t>
      </w:r>
      <w:r w:rsidR="00F20C0F" w:rsidRPr="008A47DE">
        <w:rPr>
          <w:sz w:val="24"/>
          <w:szCs w:val="24"/>
        </w:rPr>
        <w:t xml:space="preserve">no </w:t>
      </w:r>
      <w:r w:rsidR="00F20C0F" w:rsidRPr="008A47DE">
        <w:rPr>
          <w:sz w:val="24"/>
        </w:rPr>
        <w:t xml:space="preserve">waiting at any time restriction (double yellow lines) on the </w:t>
      </w:r>
      <w:r>
        <w:rPr>
          <w:sz w:val="24"/>
        </w:rPr>
        <w:tab/>
      </w:r>
      <w:r w:rsidR="00F20C0F" w:rsidRPr="008A47DE">
        <w:rPr>
          <w:sz w:val="24"/>
        </w:rPr>
        <w:t>following length of road -</w:t>
      </w:r>
    </w:p>
    <w:p w14:paraId="6E5F3D4A" w14:textId="77777777" w:rsidR="00F20C0F" w:rsidRDefault="00F20C0F" w:rsidP="00F20C0F">
      <w:pPr>
        <w:spacing w:before="0"/>
        <w:ind w:left="1440"/>
        <w:jc w:val="left"/>
        <w:rPr>
          <w:sz w:val="24"/>
        </w:rPr>
      </w:pPr>
    </w:p>
    <w:p w14:paraId="655A0C83" w14:textId="3E3E1437" w:rsidR="00E8351C" w:rsidRPr="00362F4C" w:rsidRDefault="00362F4C" w:rsidP="00362F4C">
      <w:pPr>
        <w:spacing w:before="0"/>
        <w:ind w:left="720" w:firstLine="720"/>
        <w:jc w:val="left"/>
        <w:rPr>
          <w:sz w:val="24"/>
        </w:rPr>
      </w:pPr>
      <w:r>
        <w:rPr>
          <w:b/>
          <w:sz w:val="24"/>
        </w:rPr>
        <w:t xml:space="preserve">Mowbray Street </w:t>
      </w:r>
      <w:r w:rsidR="00F20C0F" w:rsidRPr="00362F4C">
        <w:rPr>
          <w:sz w:val="24"/>
        </w:rPr>
        <w:t xml:space="preserve">– </w:t>
      </w:r>
      <w:r>
        <w:rPr>
          <w:sz w:val="24"/>
        </w:rPr>
        <w:t xml:space="preserve">both sides, from Heaton Park Road south westwards </w:t>
      </w:r>
      <w:r>
        <w:rPr>
          <w:sz w:val="24"/>
        </w:rPr>
        <w:tab/>
        <w:t>for 16 metres</w:t>
      </w:r>
    </w:p>
    <w:p w14:paraId="1FAFCBD5" w14:textId="77777777" w:rsidR="00E8351C" w:rsidRDefault="00E8351C" w:rsidP="00E8351C">
      <w:pPr>
        <w:pStyle w:val="ListParagraph"/>
        <w:spacing w:before="0"/>
        <w:ind w:left="2160"/>
        <w:jc w:val="left"/>
        <w:rPr>
          <w:b/>
          <w:sz w:val="24"/>
        </w:rPr>
      </w:pPr>
    </w:p>
    <w:p w14:paraId="65CEB5E0" w14:textId="6EF8FD70" w:rsidR="008265A3" w:rsidRDefault="00EC4823" w:rsidP="00A62805">
      <w:pPr>
        <w:pStyle w:val="ListParagraph"/>
        <w:numPr>
          <w:ilvl w:val="0"/>
          <w:numId w:val="1"/>
        </w:numPr>
        <w:jc w:val="left"/>
        <w:rPr>
          <w:sz w:val="24"/>
        </w:rPr>
      </w:pPr>
      <w:r>
        <w:rPr>
          <w:sz w:val="24"/>
        </w:rPr>
        <w:tab/>
      </w:r>
      <w:r w:rsidR="00362F4C">
        <w:rPr>
          <w:sz w:val="24"/>
        </w:rPr>
        <w:t xml:space="preserve">increase in length an existing </w:t>
      </w:r>
      <w:r w:rsidR="008265A3">
        <w:rPr>
          <w:sz w:val="24"/>
        </w:rPr>
        <w:t xml:space="preserve">no waiting at any time waiting restriction </w:t>
      </w:r>
      <w:r w:rsidR="00362F4C">
        <w:rPr>
          <w:sz w:val="24"/>
        </w:rPr>
        <w:tab/>
        <w:t xml:space="preserve">(double yellow lines) </w:t>
      </w:r>
      <w:r w:rsidR="008265A3">
        <w:rPr>
          <w:sz w:val="24"/>
        </w:rPr>
        <w:t xml:space="preserve">on </w:t>
      </w:r>
      <w:r w:rsidR="00362F4C">
        <w:rPr>
          <w:sz w:val="24"/>
        </w:rPr>
        <w:t xml:space="preserve">Wandsworth Road so that it extends as follows </w:t>
      </w:r>
      <w:r w:rsidR="008265A3">
        <w:rPr>
          <w:sz w:val="24"/>
        </w:rPr>
        <w:t>–</w:t>
      </w:r>
    </w:p>
    <w:p w14:paraId="3C1E633C" w14:textId="5496BE3E" w:rsidR="008265A3" w:rsidRDefault="008265A3" w:rsidP="008265A3">
      <w:pPr>
        <w:pStyle w:val="ListParagraph"/>
        <w:ind w:left="1080"/>
        <w:jc w:val="left"/>
        <w:rPr>
          <w:sz w:val="24"/>
        </w:rPr>
      </w:pPr>
    </w:p>
    <w:p w14:paraId="360D4530" w14:textId="43C24E3E" w:rsidR="008265A3" w:rsidRDefault="00362F4C" w:rsidP="008265A3">
      <w:pPr>
        <w:pStyle w:val="ListParagraph"/>
        <w:ind w:left="1440"/>
        <w:jc w:val="left"/>
        <w:rPr>
          <w:sz w:val="24"/>
        </w:rPr>
      </w:pPr>
      <w:r>
        <w:rPr>
          <w:b/>
          <w:bCs/>
          <w:sz w:val="24"/>
        </w:rPr>
        <w:t>Wandsworth Road</w:t>
      </w:r>
      <w:r w:rsidR="008265A3">
        <w:rPr>
          <w:b/>
          <w:bCs/>
          <w:sz w:val="24"/>
        </w:rPr>
        <w:t xml:space="preserve"> – </w:t>
      </w:r>
      <w:r w:rsidR="008265A3">
        <w:rPr>
          <w:sz w:val="24"/>
        </w:rPr>
        <w:t xml:space="preserve">both sides, from </w:t>
      </w:r>
      <w:r>
        <w:rPr>
          <w:sz w:val="24"/>
        </w:rPr>
        <w:t>Heaton Park Road north eastwards for 15 metres (currently extends from Heaton Park Road eastwards for 10 metres)</w:t>
      </w:r>
    </w:p>
    <w:p w14:paraId="7EDEFF4B" w14:textId="77777777" w:rsidR="008265A3" w:rsidRPr="008265A3" w:rsidRDefault="008265A3" w:rsidP="008265A3">
      <w:pPr>
        <w:pStyle w:val="ListParagraph"/>
        <w:ind w:left="1440"/>
        <w:jc w:val="left"/>
        <w:rPr>
          <w:sz w:val="24"/>
        </w:rPr>
      </w:pPr>
    </w:p>
    <w:p w14:paraId="21AECCAD" w14:textId="3778CD53" w:rsidR="00944E32" w:rsidRPr="00362F4C" w:rsidRDefault="008265A3" w:rsidP="00412EE6">
      <w:pPr>
        <w:pStyle w:val="ListParagraph"/>
        <w:numPr>
          <w:ilvl w:val="0"/>
          <w:numId w:val="1"/>
        </w:numPr>
        <w:spacing w:before="0"/>
        <w:jc w:val="left"/>
        <w:rPr>
          <w:sz w:val="24"/>
        </w:rPr>
      </w:pPr>
      <w:r w:rsidRPr="00362F4C">
        <w:rPr>
          <w:sz w:val="24"/>
        </w:rPr>
        <w:tab/>
      </w:r>
      <w:r w:rsidR="00362F4C">
        <w:rPr>
          <w:sz w:val="24"/>
        </w:rPr>
        <w:t>i</w:t>
      </w:r>
      <w:r w:rsidR="00944E32" w:rsidRPr="00362F4C">
        <w:rPr>
          <w:sz w:val="24"/>
        </w:rPr>
        <w:t xml:space="preserve">ntroduce a </w:t>
      </w:r>
      <w:r w:rsidRPr="00362F4C">
        <w:rPr>
          <w:sz w:val="24"/>
        </w:rPr>
        <w:t xml:space="preserve">prohibition of driving of </w:t>
      </w:r>
      <w:r w:rsidR="00362F4C">
        <w:rPr>
          <w:sz w:val="24"/>
        </w:rPr>
        <w:t xml:space="preserve">motor </w:t>
      </w:r>
      <w:r w:rsidRPr="00362F4C">
        <w:rPr>
          <w:sz w:val="24"/>
        </w:rPr>
        <w:t>vehicle</w:t>
      </w:r>
      <w:r w:rsidR="00362F4C">
        <w:rPr>
          <w:sz w:val="24"/>
        </w:rPr>
        <w:t>s</w:t>
      </w:r>
      <w:r w:rsidRPr="00362F4C">
        <w:rPr>
          <w:sz w:val="24"/>
        </w:rPr>
        <w:t xml:space="preserve"> </w:t>
      </w:r>
      <w:r w:rsidR="00944E32" w:rsidRPr="00362F4C">
        <w:rPr>
          <w:sz w:val="24"/>
        </w:rPr>
        <w:t xml:space="preserve">restriction </w:t>
      </w:r>
      <w:r w:rsidR="00362F4C">
        <w:rPr>
          <w:sz w:val="24"/>
        </w:rPr>
        <w:t>at</w:t>
      </w:r>
      <w:r w:rsidR="00944E32" w:rsidRPr="00362F4C">
        <w:rPr>
          <w:sz w:val="24"/>
        </w:rPr>
        <w:t xml:space="preserve"> the </w:t>
      </w:r>
      <w:r w:rsidRPr="00362F4C">
        <w:rPr>
          <w:sz w:val="24"/>
        </w:rPr>
        <w:tab/>
      </w:r>
      <w:r w:rsidR="00944E32" w:rsidRPr="00362F4C">
        <w:rPr>
          <w:sz w:val="24"/>
        </w:rPr>
        <w:t xml:space="preserve">following </w:t>
      </w:r>
      <w:r w:rsidR="00362F4C">
        <w:rPr>
          <w:sz w:val="24"/>
        </w:rPr>
        <w:t>junctions</w:t>
      </w:r>
      <w:r w:rsidR="00DF634F">
        <w:rPr>
          <w:sz w:val="24"/>
        </w:rPr>
        <w:t>. Note – the restriction does not apply to pedal cycles</w:t>
      </w:r>
      <w:r w:rsidR="00944E32" w:rsidRPr="00362F4C">
        <w:rPr>
          <w:sz w:val="24"/>
        </w:rPr>
        <w:t xml:space="preserve"> –</w:t>
      </w:r>
    </w:p>
    <w:p w14:paraId="2A87D73F" w14:textId="5F700E8D" w:rsidR="00944E32" w:rsidRDefault="00944E32" w:rsidP="00944E32">
      <w:pPr>
        <w:pStyle w:val="ListParagraph"/>
        <w:spacing w:before="0"/>
        <w:ind w:left="1080"/>
        <w:jc w:val="left"/>
        <w:rPr>
          <w:sz w:val="24"/>
        </w:rPr>
      </w:pPr>
    </w:p>
    <w:p w14:paraId="1C90ED6D" w14:textId="0729AF6D" w:rsidR="00362F4C" w:rsidRDefault="00362F4C" w:rsidP="00362F4C">
      <w:pPr>
        <w:pStyle w:val="ListParagraph"/>
        <w:numPr>
          <w:ilvl w:val="0"/>
          <w:numId w:val="20"/>
        </w:numPr>
        <w:spacing w:before="0"/>
        <w:jc w:val="left"/>
        <w:rPr>
          <w:sz w:val="24"/>
        </w:rPr>
      </w:pPr>
      <w:r w:rsidRPr="00362F4C">
        <w:rPr>
          <w:b/>
          <w:bCs/>
          <w:sz w:val="24"/>
        </w:rPr>
        <w:t>Mowbray Street /</w:t>
      </w:r>
      <w:r w:rsidR="00067A81">
        <w:rPr>
          <w:b/>
          <w:bCs/>
          <w:sz w:val="24"/>
        </w:rPr>
        <w:t xml:space="preserve"> </w:t>
      </w:r>
      <w:r w:rsidRPr="00362F4C">
        <w:rPr>
          <w:b/>
          <w:bCs/>
          <w:sz w:val="24"/>
        </w:rPr>
        <w:t>Heaton Park Road</w:t>
      </w:r>
      <w:r>
        <w:rPr>
          <w:sz w:val="24"/>
        </w:rPr>
        <w:t>, and</w:t>
      </w:r>
    </w:p>
    <w:p w14:paraId="7BD906F7" w14:textId="77777777" w:rsidR="00362F4C" w:rsidRDefault="00362F4C" w:rsidP="00362F4C">
      <w:pPr>
        <w:spacing w:before="0"/>
        <w:ind w:left="1440"/>
        <w:jc w:val="left"/>
        <w:rPr>
          <w:b/>
          <w:bCs/>
          <w:sz w:val="24"/>
        </w:rPr>
      </w:pPr>
    </w:p>
    <w:p w14:paraId="1049BB38" w14:textId="0E6BC8A6" w:rsidR="009B6CBE" w:rsidRPr="00362F4C" w:rsidRDefault="00362F4C" w:rsidP="00362F4C">
      <w:pPr>
        <w:pStyle w:val="ListParagraph"/>
        <w:numPr>
          <w:ilvl w:val="0"/>
          <w:numId w:val="20"/>
        </w:numPr>
        <w:spacing w:before="0"/>
        <w:jc w:val="left"/>
        <w:rPr>
          <w:sz w:val="24"/>
        </w:rPr>
      </w:pPr>
      <w:r>
        <w:rPr>
          <w:b/>
          <w:bCs/>
          <w:sz w:val="24"/>
        </w:rPr>
        <w:t>Wandsworth Road / Heaton Park Road.</w:t>
      </w:r>
    </w:p>
    <w:p w14:paraId="60751EA3" w14:textId="5B602BB5" w:rsidR="00453354" w:rsidRDefault="00453354" w:rsidP="00453354">
      <w:pPr>
        <w:ind w:left="720" w:hanging="720"/>
        <w:rPr>
          <w:b/>
          <w:sz w:val="24"/>
          <w:szCs w:val="24"/>
        </w:rPr>
      </w:pPr>
      <w:r>
        <w:rPr>
          <w:b/>
          <w:sz w:val="24"/>
          <w:szCs w:val="24"/>
        </w:rPr>
        <w:t>(i</w:t>
      </w:r>
      <w:r w:rsidR="00B5052F">
        <w:rPr>
          <w:b/>
          <w:sz w:val="24"/>
          <w:szCs w:val="24"/>
        </w:rPr>
        <w:t>i</w:t>
      </w:r>
      <w:r>
        <w:rPr>
          <w:b/>
          <w:sz w:val="24"/>
          <w:szCs w:val="24"/>
        </w:rPr>
        <w:t>)</w:t>
      </w:r>
      <w:r>
        <w:rPr>
          <w:b/>
          <w:sz w:val="24"/>
          <w:szCs w:val="24"/>
        </w:rPr>
        <w:tab/>
      </w:r>
      <w:r w:rsidRPr="00E140C7">
        <w:rPr>
          <w:b/>
          <w:sz w:val="24"/>
          <w:szCs w:val="24"/>
        </w:rPr>
        <w:t xml:space="preserve">Proposed Pedestrian Crossing – </w:t>
      </w:r>
      <w:r w:rsidR="00362F4C">
        <w:rPr>
          <w:b/>
          <w:sz w:val="24"/>
          <w:szCs w:val="24"/>
        </w:rPr>
        <w:t>Heaton Park Road</w:t>
      </w:r>
    </w:p>
    <w:p w14:paraId="62620BB3" w14:textId="146319B4" w:rsidR="00FB05E6" w:rsidRDefault="00FB05E6" w:rsidP="00FB05E6">
      <w:pPr>
        <w:numPr>
          <w:ilvl w:val="0"/>
          <w:numId w:val="4"/>
        </w:numPr>
        <w:jc w:val="left"/>
        <w:rPr>
          <w:sz w:val="24"/>
        </w:rPr>
      </w:pPr>
      <w:r>
        <w:rPr>
          <w:b/>
          <w:sz w:val="24"/>
        </w:rPr>
        <w:t>NOTICE IS HEREBY GIVEN</w:t>
      </w:r>
      <w:r>
        <w:rPr>
          <w:sz w:val="24"/>
        </w:rPr>
        <w:t xml:space="preserve"> that the Council of the City of Newcastle upon Tyne in exercise of its powers under Section 23 of the Road Traffic Regulation Act 1984, as amended, and of all other enabling powers, and after consultation with the Chief Officer of Police, gives notice of its intention to establish </w:t>
      </w:r>
      <w:r w:rsidR="006A2BEF">
        <w:rPr>
          <w:sz w:val="24"/>
        </w:rPr>
        <w:t xml:space="preserve">a </w:t>
      </w:r>
      <w:r>
        <w:rPr>
          <w:sz w:val="24"/>
        </w:rPr>
        <w:t>pedestrian crossing</w:t>
      </w:r>
      <w:r w:rsidR="006A2BEF">
        <w:rPr>
          <w:sz w:val="24"/>
        </w:rPr>
        <w:t xml:space="preserve"> on Heaton Park Road </w:t>
      </w:r>
      <w:r>
        <w:rPr>
          <w:sz w:val="24"/>
        </w:rPr>
        <w:t>at the following location -</w:t>
      </w:r>
    </w:p>
    <w:p w14:paraId="04BAB790" w14:textId="12E18576" w:rsidR="008903FD" w:rsidRPr="00CD35FE" w:rsidRDefault="006A2BEF" w:rsidP="008903FD">
      <w:pPr>
        <w:pStyle w:val="BodyTextIndent"/>
        <w:spacing w:before="240"/>
        <w:rPr>
          <w:b/>
          <w:szCs w:val="24"/>
          <w:u w:val="single"/>
        </w:rPr>
      </w:pPr>
      <w:r>
        <w:rPr>
          <w:b/>
          <w:szCs w:val="24"/>
          <w:u w:val="single"/>
        </w:rPr>
        <w:t xml:space="preserve">Parallel </w:t>
      </w:r>
      <w:r w:rsidR="008903FD" w:rsidRPr="00CD35FE">
        <w:rPr>
          <w:b/>
          <w:szCs w:val="24"/>
          <w:u w:val="single"/>
        </w:rPr>
        <w:t>Crossing</w:t>
      </w:r>
    </w:p>
    <w:p w14:paraId="5B2603DF" w14:textId="59D820D1" w:rsidR="00606F51" w:rsidRDefault="006A2BEF" w:rsidP="006A2BEF">
      <w:pPr>
        <w:pStyle w:val="BodyTextIndent"/>
        <w:spacing w:before="240"/>
        <w:rPr>
          <w:szCs w:val="24"/>
        </w:rPr>
      </w:pPr>
      <w:r>
        <w:rPr>
          <w:b/>
          <w:szCs w:val="24"/>
        </w:rPr>
        <w:t>Heaton Park Road</w:t>
      </w:r>
      <w:r w:rsidR="008903FD" w:rsidRPr="00964C9F">
        <w:rPr>
          <w:b/>
          <w:szCs w:val="24"/>
        </w:rPr>
        <w:t xml:space="preserve"> </w:t>
      </w:r>
      <w:r w:rsidR="008903FD" w:rsidRPr="00964C9F">
        <w:rPr>
          <w:szCs w:val="24"/>
        </w:rPr>
        <w:t xml:space="preserve">– </w:t>
      </w:r>
      <w:r>
        <w:rPr>
          <w:szCs w:val="24"/>
        </w:rPr>
        <w:t>at its junction with Mowbray Street / Wandsworth Road</w:t>
      </w:r>
    </w:p>
    <w:p w14:paraId="536FE876" w14:textId="3A55FA7D" w:rsidR="00C73EE0" w:rsidRDefault="00C73EE0" w:rsidP="006A2BEF">
      <w:pPr>
        <w:pStyle w:val="BodyTextIndent"/>
        <w:spacing w:before="240"/>
        <w:rPr>
          <w:szCs w:val="24"/>
        </w:rPr>
      </w:pPr>
      <w:r>
        <w:rPr>
          <w:szCs w:val="24"/>
        </w:rPr>
        <w:t>(Length of Restricted Area along the carriageway to be 4</w:t>
      </w:r>
      <w:r w:rsidR="000C18B2">
        <w:rPr>
          <w:szCs w:val="24"/>
        </w:rPr>
        <w:t>0</w:t>
      </w:r>
      <w:r>
        <w:rPr>
          <w:szCs w:val="24"/>
        </w:rPr>
        <w:t xml:space="preserve"> metres and width to be full width of the carriageway).</w:t>
      </w:r>
    </w:p>
    <w:p w14:paraId="42B84ADB" w14:textId="547F2340" w:rsidR="00D82197" w:rsidRPr="00C77350" w:rsidRDefault="00D82197" w:rsidP="00D82197">
      <w:pPr>
        <w:ind w:left="720"/>
        <w:jc w:val="left"/>
        <w:rPr>
          <w:sz w:val="24"/>
          <w:szCs w:val="24"/>
        </w:rPr>
      </w:pPr>
      <w:r w:rsidRPr="00C77350">
        <w:rPr>
          <w:sz w:val="24"/>
          <w:szCs w:val="24"/>
        </w:rPr>
        <w:lastRenderedPageBreak/>
        <w:t>The above pedestrian crossing</w:t>
      </w:r>
      <w:r>
        <w:rPr>
          <w:sz w:val="24"/>
          <w:szCs w:val="24"/>
        </w:rPr>
        <w:t xml:space="preserve"> i</w:t>
      </w:r>
      <w:r w:rsidRPr="00C77350">
        <w:rPr>
          <w:sz w:val="24"/>
          <w:szCs w:val="24"/>
        </w:rPr>
        <w:t xml:space="preserve">s necessary to facilitate </w:t>
      </w:r>
      <w:r w:rsidR="00067A81" w:rsidRPr="00DF634F">
        <w:rPr>
          <w:color w:val="000000" w:themeColor="text1"/>
          <w:sz w:val="24"/>
          <w:szCs w:val="24"/>
        </w:rPr>
        <w:t xml:space="preserve">pedestrians </w:t>
      </w:r>
      <w:r w:rsidR="00DF634F">
        <w:rPr>
          <w:color w:val="000000" w:themeColor="text1"/>
          <w:sz w:val="24"/>
          <w:szCs w:val="24"/>
        </w:rPr>
        <w:t xml:space="preserve">and </w:t>
      </w:r>
      <w:r w:rsidR="00067A81" w:rsidRPr="00DF634F">
        <w:rPr>
          <w:color w:val="000000" w:themeColor="text1"/>
          <w:sz w:val="24"/>
          <w:szCs w:val="24"/>
        </w:rPr>
        <w:t>cyclists</w:t>
      </w:r>
      <w:r w:rsidRPr="00C77350">
        <w:rPr>
          <w:sz w:val="24"/>
          <w:szCs w:val="24"/>
        </w:rPr>
        <w:t xml:space="preserve"> crossing on the above road.</w:t>
      </w:r>
    </w:p>
    <w:p w14:paraId="08B9ED62" w14:textId="77777777" w:rsidR="00345582" w:rsidRDefault="00345582" w:rsidP="00993B14">
      <w:pPr>
        <w:spacing w:before="0"/>
        <w:rPr>
          <w:b/>
          <w:bCs/>
          <w:color w:val="000000" w:themeColor="text1"/>
          <w:sz w:val="24"/>
          <w:szCs w:val="24"/>
        </w:rPr>
      </w:pPr>
    </w:p>
    <w:p w14:paraId="33013089" w14:textId="50C11C09" w:rsidR="00993B14" w:rsidRDefault="00993B14" w:rsidP="00993B14">
      <w:pPr>
        <w:spacing w:before="0"/>
        <w:rPr>
          <w:rFonts w:cs="Arial"/>
          <w:color w:val="000000" w:themeColor="text1"/>
          <w:sz w:val="24"/>
          <w:szCs w:val="24"/>
        </w:rPr>
      </w:pPr>
      <w:r w:rsidRPr="00580BF4">
        <w:rPr>
          <w:b/>
          <w:bCs/>
          <w:color w:val="000000" w:themeColor="text1"/>
          <w:sz w:val="24"/>
          <w:szCs w:val="24"/>
        </w:rPr>
        <w:t>If you wish to view the</w:t>
      </w:r>
      <w:r w:rsidRPr="00580BF4">
        <w:rPr>
          <w:rFonts w:cs="Arial"/>
          <w:b/>
          <w:bCs/>
          <w:color w:val="000000" w:themeColor="text1"/>
          <w:sz w:val="24"/>
          <w:szCs w:val="24"/>
        </w:rPr>
        <w:t xml:space="preserve"> documents</w:t>
      </w:r>
      <w:r w:rsidRPr="00580BF4">
        <w:rPr>
          <w:rFonts w:cs="Arial"/>
          <w:color w:val="000000" w:themeColor="text1"/>
          <w:sz w:val="24"/>
          <w:szCs w:val="24"/>
        </w:rPr>
        <w:t xml:space="preserve"> relating to the Order (including the draft</w:t>
      </w:r>
      <w:r>
        <w:rPr>
          <w:rFonts w:cs="Arial"/>
          <w:color w:val="000000" w:themeColor="text1"/>
          <w:sz w:val="24"/>
          <w:szCs w:val="24"/>
        </w:rPr>
        <w:t xml:space="preserve"> Order</w:t>
      </w:r>
      <w:r w:rsidR="00CE4309">
        <w:rPr>
          <w:rFonts w:cs="Arial"/>
          <w:color w:val="000000" w:themeColor="text1"/>
          <w:sz w:val="24"/>
          <w:szCs w:val="24"/>
        </w:rPr>
        <w:t xml:space="preserve">, Notice, </w:t>
      </w:r>
      <w:r>
        <w:rPr>
          <w:rFonts w:cs="Arial"/>
          <w:color w:val="000000" w:themeColor="text1"/>
          <w:sz w:val="24"/>
          <w:szCs w:val="24"/>
        </w:rPr>
        <w:t>Map and a statement of the Council’s reasons for proposing to make the Order)</w:t>
      </w:r>
      <w:r w:rsidR="006A2BEF">
        <w:rPr>
          <w:rFonts w:cs="Arial"/>
          <w:color w:val="000000" w:themeColor="text1"/>
          <w:sz w:val="24"/>
          <w:szCs w:val="24"/>
        </w:rPr>
        <w:t xml:space="preserve"> </w:t>
      </w:r>
      <w:r>
        <w:rPr>
          <w:rFonts w:cs="Arial"/>
          <w:color w:val="000000" w:themeColor="text1"/>
          <w:sz w:val="24"/>
          <w:szCs w:val="24"/>
        </w:rPr>
        <w:t xml:space="preserve">please email a request to </w:t>
      </w:r>
      <w:hyperlink r:id="rId8" w:history="1">
        <w:r>
          <w:rPr>
            <w:rStyle w:val="Hyperlink"/>
            <w:rFonts w:cs="Arial"/>
            <w:color w:val="000000" w:themeColor="text1"/>
            <w:sz w:val="24"/>
            <w:szCs w:val="24"/>
          </w:rPr>
          <w:t>streetworks@newcastle.gov.uk</w:t>
        </w:r>
      </w:hyperlink>
      <w:r>
        <w:rPr>
          <w:rFonts w:cs="Arial"/>
          <w:color w:val="000000" w:themeColor="text1"/>
          <w:sz w:val="24"/>
          <w:szCs w:val="24"/>
        </w:rPr>
        <w:t xml:space="preserve">  Alternatively, please telephone (0191) 2787878 to request a copy of the documents.</w:t>
      </w:r>
    </w:p>
    <w:p w14:paraId="4FAFD607" w14:textId="77777777" w:rsidR="00993B14" w:rsidRPr="00580BF4" w:rsidRDefault="00993B14" w:rsidP="00993B14">
      <w:pPr>
        <w:pStyle w:val="BodyTextIndent3"/>
        <w:spacing w:before="0"/>
        <w:ind w:right="-46"/>
        <w:rPr>
          <w:sz w:val="24"/>
          <w:szCs w:val="24"/>
        </w:rPr>
      </w:pPr>
    </w:p>
    <w:p w14:paraId="27B2B7B7" w14:textId="72ABB20F" w:rsidR="00993B14" w:rsidRPr="00580BF4" w:rsidRDefault="00993B14" w:rsidP="00993B14">
      <w:pPr>
        <w:pStyle w:val="BodyTextIndent3"/>
        <w:spacing w:before="0"/>
        <w:ind w:left="0" w:right="-46"/>
        <w:rPr>
          <w:sz w:val="24"/>
          <w:szCs w:val="24"/>
        </w:rPr>
      </w:pPr>
      <w:r w:rsidRPr="00580BF4">
        <w:rPr>
          <w:b/>
          <w:bCs/>
          <w:sz w:val="24"/>
          <w:szCs w:val="24"/>
        </w:rPr>
        <w:t>Details can also be viewed at</w:t>
      </w:r>
      <w:r w:rsidRPr="00580BF4">
        <w:rPr>
          <w:sz w:val="24"/>
          <w:szCs w:val="24"/>
        </w:rPr>
        <w:t xml:space="preserve"> </w:t>
      </w:r>
      <w:hyperlink r:id="rId9" w:history="1">
        <w:r w:rsidRPr="00580BF4">
          <w:rPr>
            <w:rStyle w:val="Hyperlink"/>
            <w:sz w:val="24"/>
            <w:szCs w:val="24"/>
          </w:rPr>
          <w:t>www.letstalknewcastle.co.uk</w:t>
        </w:r>
      </w:hyperlink>
      <w:r w:rsidRPr="00580BF4">
        <w:rPr>
          <w:sz w:val="24"/>
          <w:szCs w:val="24"/>
        </w:rPr>
        <w:t xml:space="preserve">    </w:t>
      </w:r>
    </w:p>
    <w:p w14:paraId="0C618F7B" w14:textId="07AEBCE3" w:rsidR="004076DC" w:rsidRPr="00631E63" w:rsidRDefault="004076DC" w:rsidP="00803D64">
      <w:pPr>
        <w:jc w:val="left"/>
        <w:rPr>
          <w:sz w:val="24"/>
          <w:szCs w:val="24"/>
        </w:rPr>
      </w:pPr>
      <w:r w:rsidRPr="00CD71B3">
        <w:rPr>
          <w:sz w:val="24"/>
          <w:szCs w:val="24"/>
        </w:rPr>
        <w:t>If you wish to object to, or make other representations about</w:t>
      </w:r>
      <w:r w:rsidR="009F1761">
        <w:rPr>
          <w:sz w:val="24"/>
          <w:szCs w:val="24"/>
        </w:rPr>
        <w:t>,</w:t>
      </w:r>
      <w:r w:rsidR="00803D64" w:rsidRPr="00CD71B3">
        <w:rPr>
          <w:sz w:val="24"/>
          <w:szCs w:val="24"/>
        </w:rPr>
        <w:t xml:space="preserve"> any of the proposals specified in this Notice</w:t>
      </w:r>
      <w:r w:rsidRPr="00631E63">
        <w:rPr>
          <w:sz w:val="24"/>
          <w:szCs w:val="24"/>
        </w:rPr>
        <w:t xml:space="preserve"> or any of t</w:t>
      </w:r>
      <w:r w:rsidR="00803D64" w:rsidRPr="00631E63">
        <w:rPr>
          <w:sz w:val="24"/>
          <w:szCs w:val="24"/>
        </w:rPr>
        <w:t>heir</w:t>
      </w:r>
      <w:r w:rsidRPr="00631E63">
        <w:rPr>
          <w:sz w:val="24"/>
          <w:szCs w:val="24"/>
        </w:rPr>
        <w:t xml:space="preserve"> provisions you should send your objection or representation by </w:t>
      </w:r>
      <w:r w:rsidR="000A56FB">
        <w:rPr>
          <w:b/>
          <w:sz w:val="24"/>
          <w:szCs w:val="24"/>
        </w:rPr>
        <w:t xml:space="preserve">14th February </w:t>
      </w:r>
      <w:r w:rsidR="00147F7B">
        <w:rPr>
          <w:b/>
          <w:sz w:val="24"/>
          <w:szCs w:val="24"/>
        </w:rPr>
        <w:t>202</w:t>
      </w:r>
      <w:r w:rsidR="000A56FB">
        <w:rPr>
          <w:b/>
          <w:sz w:val="24"/>
          <w:szCs w:val="24"/>
        </w:rPr>
        <w:t>3</w:t>
      </w:r>
      <w:r w:rsidR="00147F7B">
        <w:rPr>
          <w:b/>
          <w:sz w:val="24"/>
          <w:szCs w:val="24"/>
        </w:rPr>
        <w:t xml:space="preserve"> </w:t>
      </w:r>
      <w:r w:rsidR="005B3781" w:rsidRPr="00631E63">
        <w:rPr>
          <w:sz w:val="24"/>
          <w:szCs w:val="24"/>
        </w:rPr>
        <w:t>quoting reference GH/P</w:t>
      </w:r>
      <w:r w:rsidR="009F1761">
        <w:rPr>
          <w:sz w:val="24"/>
          <w:szCs w:val="24"/>
        </w:rPr>
        <w:t>44</w:t>
      </w:r>
      <w:r w:rsidR="005B3781" w:rsidRPr="00631E63">
        <w:rPr>
          <w:sz w:val="24"/>
          <w:szCs w:val="24"/>
        </w:rPr>
        <w:t>/</w:t>
      </w:r>
      <w:r w:rsidR="009A0E75" w:rsidRPr="00631E63">
        <w:rPr>
          <w:sz w:val="24"/>
          <w:szCs w:val="24"/>
        </w:rPr>
        <w:t>1</w:t>
      </w:r>
      <w:r w:rsidR="00E8351C">
        <w:rPr>
          <w:sz w:val="24"/>
          <w:szCs w:val="24"/>
        </w:rPr>
        <w:t>3</w:t>
      </w:r>
      <w:r w:rsidR="00DF634F">
        <w:rPr>
          <w:sz w:val="24"/>
          <w:szCs w:val="24"/>
        </w:rPr>
        <w:t>11</w:t>
      </w:r>
      <w:r w:rsidR="005B3781" w:rsidRPr="00631E63">
        <w:rPr>
          <w:sz w:val="24"/>
          <w:szCs w:val="24"/>
        </w:rPr>
        <w:t xml:space="preserve"> </w:t>
      </w:r>
      <w:r w:rsidRPr="00631E63">
        <w:rPr>
          <w:sz w:val="24"/>
          <w:szCs w:val="24"/>
        </w:rPr>
        <w:t xml:space="preserve">to Newcastle Parking Services, PO Box 2BL, Newcastle upon Tyne, NE99 2BL, or by email to </w:t>
      </w:r>
      <w:hyperlink r:id="rId10" w:history="1">
        <w:r w:rsidR="005B3781" w:rsidRPr="00631E63">
          <w:rPr>
            <w:rStyle w:val="Hyperlink"/>
            <w:sz w:val="24"/>
            <w:szCs w:val="24"/>
          </w:rPr>
          <w:t>traffic.notices@newcastle.gov.uk</w:t>
        </w:r>
      </w:hyperlink>
      <w:r w:rsidRPr="00631E63">
        <w:rPr>
          <w:sz w:val="24"/>
          <w:szCs w:val="24"/>
        </w:rPr>
        <w:t xml:space="preserve">  </w:t>
      </w:r>
      <w:r w:rsidR="00E96856">
        <w:rPr>
          <w:sz w:val="24"/>
          <w:szCs w:val="24"/>
        </w:rPr>
        <w:t xml:space="preserve">  </w:t>
      </w:r>
      <w:r w:rsidR="00803D64" w:rsidRPr="00631E63">
        <w:rPr>
          <w:sz w:val="24"/>
          <w:szCs w:val="24"/>
        </w:rPr>
        <w:t xml:space="preserve">Please state which proposal your objection relates to.  </w:t>
      </w:r>
      <w:r w:rsidRPr="00631E63">
        <w:rPr>
          <w:sz w:val="24"/>
          <w:szCs w:val="24"/>
        </w:rPr>
        <w:t>Any objection or representation MUST be made in writing and where an objection is made, it must state the grounds of the objection.</w:t>
      </w:r>
    </w:p>
    <w:p w14:paraId="04A2DD36" w14:textId="53205B05" w:rsidR="006A2BEF" w:rsidRDefault="00683B76" w:rsidP="00DC5A79">
      <w:pPr>
        <w:rPr>
          <w:rFonts w:cs="Arial"/>
          <w:sz w:val="24"/>
          <w:szCs w:val="24"/>
        </w:rPr>
      </w:pPr>
      <w:r w:rsidRPr="00631E63">
        <w:rPr>
          <w:rFonts w:cs="Arial"/>
          <w:sz w:val="24"/>
          <w:szCs w:val="24"/>
        </w:rPr>
        <w:t>Dated:</w:t>
      </w:r>
      <w:r w:rsidR="00E93C61" w:rsidRPr="00631E63">
        <w:rPr>
          <w:rFonts w:cs="Arial"/>
          <w:sz w:val="24"/>
          <w:szCs w:val="24"/>
        </w:rPr>
        <w:t xml:space="preserve"> </w:t>
      </w:r>
      <w:r w:rsidR="000A56FB">
        <w:rPr>
          <w:rFonts w:cs="Arial"/>
          <w:sz w:val="24"/>
          <w:szCs w:val="24"/>
        </w:rPr>
        <w:t xml:space="preserve">20th January </w:t>
      </w:r>
      <w:r w:rsidR="00DC5A79">
        <w:rPr>
          <w:rFonts w:cs="Arial"/>
          <w:sz w:val="24"/>
          <w:szCs w:val="24"/>
        </w:rPr>
        <w:t>202</w:t>
      </w:r>
      <w:r w:rsidR="000A56FB">
        <w:rPr>
          <w:rFonts w:cs="Arial"/>
          <w:sz w:val="24"/>
          <w:szCs w:val="24"/>
        </w:rPr>
        <w:t>3</w:t>
      </w:r>
      <w:r w:rsidR="00E97ECD" w:rsidRPr="00631E63">
        <w:rPr>
          <w:rFonts w:cs="Arial"/>
          <w:sz w:val="24"/>
          <w:szCs w:val="24"/>
        </w:rPr>
        <w:t xml:space="preserve"> </w:t>
      </w:r>
      <w:r w:rsidR="00DC0D54" w:rsidRPr="00631E63">
        <w:rPr>
          <w:rFonts w:cs="Arial"/>
          <w:sz w:val="24"/>
          <w:szCs w:val="24"/>
        </w:rPr>
        <w:tab/>
      </w:r>
      <w:r w:rsidR="007A5564" w:rsidRPr="00631E63">
        <w:rPr>
          <w:rFonts w:cs="Arial"/>
          <w:sz w:val="24"/>
          <w:szCs w:val="24"/>
        </w:rPr>
        <w:tab/>
      </w:r>
    </w:p>
    <w:p w14:paraId="07DF11F0" w14:textId="58A9C978" w:rsidR="00683B76" w:rsidRPr="00631E63" w:rsidRDefault="00DC0D54" w:rsidP="006A2BEF">
      <w:pPr>
        <w:ind w:left="2880" w:firstLine="720"/>
        <w:rPr>
          <w:rFonts w:cs="Arial"/>
          <w:sz w:val="24"/>
          <w:szCs w:val="24"/>
        </w:rPr>
      </w:pPr>
      <w:r w:rsidRPr="00631E63">
        <w:rPr>
          <w:rFonts w:cs="Arial"/>
          <w:sz w:val="24"/>
          <w:szCs w:val="24"/>
        </w:rPr>
        <w:t>L Scott</w:t>
      </w:r>
      <w:r w:rsidR="005F7E67" w:rsidRPr="00631E63">
        <w:rPr>
          <w:rFonts w:cs="Arial"/>
          <w:sz w:val="24"/>
          <w:szCs w:val="24"/>
        </w:rPr>
        <w:t xml:space="preserve">, </w:t>
      </w:r>
      <w:r w:rsidR="009F1761">
        <w:rPr>
          <w:rFonts w:cs="Arial"/>
          <w:sz w:val="24"/>
          <w:szCs w:val="24"/>
        </w:rPr>
        <w:t xml:space="preserve">Service Manager </w:t>
      </w:r>
      <w:r w:rsidR="00683B76" w:rsidRPr="00631E63">
        <w:rPr>
          <w:rFonts w:cs="Arial"/>
          <w:sz w:val="24"/>
          <w:szCs w:val="24"/>
        </w:rPr>
        <w:t>Democratic Services</w:t>
      </w:r>
    </w:p>
    <w:p w14:paraId="13BFCD40" w14:textId="77777777" w:rsidR="00683B76" w:rsidRPr="00631E63" w:rsidRDefault="00683B76" w:rsidP="00DC0D54">
      <w:pPr>
        <w:spacing w:before="0"/>
        <w:ind w:left="2880" w:firstLine="720"/>
        <w:rPr>
          <w:sz w:val="24"/>
          <w:szCs w:val="24"/>
        </w:rPr>
      </w:pPr>
      <w:r w:rsidRPr="00631E63">
        <w:rPr>
          <w:rFonts w:cs="Arial"/>
          <w:sz w:val="24"/>
          <w:szCs w:val="24"/>
        </w:rPr>
        <w:t>Civic Centre</w:t>
      </w:r>
      <w:r w:rsidR="005F7E67" w:rsidRPr="00631E63">
        <w:rPr>
          <w:rFonts w:cs="Arial"/>
          <w:sz w:val="24"/>
          <w:szCs w:val="24"/>
        </w:rPr>
        <w:t xml:space="preserve">, </w:t>
      </w:r>
      <w:r w:rsidRPr="00631E63">
        <w:rPr>
          <w:rFonts w:cs="Arial"/>
          <w:sz w:val="24"/>
          <w:szCs w:val="24"/>
        </w:rPr>
        <w:t>Newcastle upon Tyne</w:t>
      </w:r>
      <w:r w:rsidR="005F7E67" w:rsidRPr="00631E63">
        <w:rPr>
          <w:rFonts w:cs="Arial"/>
          <w:sz w:val="24"/>
          <w:szCs w:val="24"/>
        </w:rPr>
        <w:t xml:space="preserve">, </w:t>
      </w:r>
      <w:r w:rsidRPr="00631E63">
        <w:rPr>
          <w:rFonts w:cs="Arial"/>
          <w:sz w:val="24"/>
          <w:szCs w:val="24"/>
        </w:rPr>
        <w:t>NE</w:t>
      </w:r>
      <w:r w:rsidR="009F1761">
        <w:rPr>
          <w:rFonts w:cs="Arial"/>
          <w:sz w:val="24"/>
          <w:szCs w:val="24"/>
        </w:rPr>
        <w:t>1 8QH</w:t>
      </w:r>
    </w:p>
    <w:sectPr w:rsidR="00683B76" w:rsidRPr="00631E63" w:rsidSect="00702093">
      <w:pgSz w:w="11907" w:h="16840" w:code="9"/>
      <w:pgMar w:top="1077" w:right="1259" w:bottom="1440" w:left="1259" w:header="709" w:footer="709" w:gutter="0"/>
      <w:paperSrc w:first="1000" w:other="100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6C3E8" w14:textId="77777777" w:rsidR="00913A7E" w:rsidRDefault="00913A7E">
      <w:r>
        <w:separator/>
      </w:r>
    </w:p>
  </w:endnote>
  <w:endnote w:type="continuationSeparator" w:id="0">
    <w:p w14:paraId="478C67E6" w14:textId="77777777" w:rsidR="00913A7E" w:rsidRDefault="00913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9B4A5" w14:textId="77777777" w:rsidR="00913A7E" w:rsidRDefault="00913A7E">
      <w:r>
        <w:separator/>
      </w:r>
    </w:p>
  </w:footnote>
  <w:footnote w:type="continuationSeparator" w:id="0">
    <w:p w14:paraId="1BD68EA4" w14:textId="77777777" w:rsidR="00913A7E" w:rsidRDefault="00913A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951AB"/>
    <w:multiLevelType w:val="hybridMultilevel"/>
    <w:tmpl w:val="1610CF4C"/>
    <w:lvl w:ilvl="0" w:tplc="21A2CA1C">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148277C7"/>
    <w:multiLevelType w:val="hybridMultilevel"/>
    <w:tmpl w:val="AEC0B1D4"/>
    <w:lvl w:ilvl="0" w:tplc="8D1C0F4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9BA32A5"/>
    <w:multiLevelType w:val="hybridMultilevel"/>
    <w:tmpl w:val="912CD0D6"/>
    <w:lvl w:ilvl="0" w:tplc="E2A20044">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C563BC7"/>
    <w:multiLevelType w:val="hybridMultilevel"/>
    <w:tmpl w:val="F00447CC"/>
    <w:lvl w:ilvl="0" w:tplc="514C231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E2E070F"/>
    <w:multiLevelType w:val="hybridMultilevel"/>
    <w:tmpl w:val="BBF2E15C"/>
    <w:lvl w:ilvl="0" w:tplc="C568E206">
      <w:start w:val="1"/>
      <w:numFmt w:val="decimal"/>
      <w:lvlText w:val="(%1)"/>
      <w:lvlJc w:val="left"/>
      <w:pPr>
        <w:ind w:left="2520" w:hanging="360"/>
      </w:pPr>
      <w:rPr>
        <w:rFonts w:hint="default"/>
        <w:b/>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5" w15:restartNumberingAfterBreak="0">
    <w:nsid w:val="293E7C6B"/>
    <w:multiLevelType w:val="hybridMultilevel"/>
    <w:tmpl w:val="B1B615E8"/>
    <w:lvl w:ilvl="0" w:tplc="BAB6549E">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31137290"/>
    <w:multiLevelType w:val="singleLevel"/>
    <w:tmpl w:val="B80C5510"/>
    <w:lvl w:ilvl="0">
      <w:start w:val="1"/>
      <w:numFmt w:val="decimal"/>
      <w:lvlText w:val="%1."/>
      <w:lvlJc w:val="left"/>
      <w:pPr>
        <w:tabs>
          <w:tab w:val="num" w:pos="720"/>
        </w:tabs>
        <w:ind w:left="720" w:hanging="720"/>
      </w:pPr>
      <w:rPr>
        <w:rFonts w:hint="default"/>
      </w:rPr>
    </w:lvl>
  </w:abstractNum>
  <w:abstractNum w:abstractNumId="7" w15:restartNumberingAfterBreak="0">
    <w:nsid w:val="366D2B9E"/>
    <w:multiLevelType w:val="hybridMultilevel"/>
    <w:tmpl w:val="6DFE0F52"/>
    <w:lvl w:ilvl="0" w:tplc="0C66286E">
      <w:start w:val="1"/>
      <w:numFmt w:val="lowerLetter"/>
      <w:lvlText w:val="(%1)"/>
      <w:lvlJc w:val="left"/>
      <w:pPr>
        <w:ind w:left="1152" w:hanging="36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8" w15:restartNumberingAfterBreak="0">
    <w:nsid w:val="39A10AC9"/>
    <w:multiLevelType w:val="hybridMultilevel"/>
    <w:tmpl w:val="5296D8FC"/>
    <w:lvl w:ilvl="0" w:tplc="9182B32C">
      <w:start w:val="1"/>
      <w:numFmt w:val="lowerRoman"/>
      <w:lvlText w:val="(%1)"/>
      <w:lvlJc w:val="left"/>
      <w:pPr>
        <w:ind w:left="1512" w:hanging="72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9" w15:restartNumberingAfterBreak="0">
    <w:nsid w:val="438D39A4"/>
    <w:multiLevelType w:val="hybridMultilevel"/>
    <w:tmpl w:val="648EF1B6"/>
    <w:lvl w:ilvl="0" w:tplc="C852858A">
      <w:start w:val="2"/>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0" w15:restartNumberingAfterBreak="0">
    <w:nsid w:val="521B14F2"/>
    <w:multiLevelType w:val="hybridMultilevel"/>
    <w:tmpl w:val="BBECC24A"/>
    <w:lvl w:ilvl="0" w:tplc="A2DE8D6A">
      <w:start w:val="1"/>
      <w:numFmt w:val="lowerRoman"/>
      <w:lvlText w:val="(%1)"/>
      <w:lvlJc w:val="left"/>
      <w:pPr>
        <w:ind w:left="2160" w:hanging="72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56D732D5"/>
    <w:multiLevelType w:val="hybridMultilevel"/>
    <w:tmpl w:val="A984B2C4"/>
    <w:lvl w:ilvl="0" w:tplc="AA74C622">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684F7374"/>
    <w:multiLevelType w:val="hybridMultilevel"/>
    <w:tmpl w:val="FC40EC34"/>
    <w:lvl w:ilvl="0" w:tplc="B8B803E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688A3D08"/>
    <w:multiLevelType w:val="hybridMultilevel"/>
    <w:tmpl w:val="C8B0B088"/>
    <w:lvl w:ilvl="0" w:tplc="2E4801F0">
      <w:start w:val="1"/>
      <w:numFmt w:val="lowerRoman"/>
      <w:lvlText w:val="(%1)"/>
      <w:lvlJc w:val="left"/>
      <w:pPr>
        <w:ind w:left="2160" w:hanging="720"/>
      </w:pPr>
      <w:rPr>
        <w:rFonts w:hint="default"/>
        <w:b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6FC522DD"/>
    <w:multiLevelType w:val="hybridMultilevel"/>
    <w:tmpl w:val="EDF42C54"/>
    <w:lvl w:ilvl="0" w:tplc="0BEA8F5A">
      <w:start w:val="11"/>
      <w:numFmt w:val="lowerRoman"/>
      <w:lvlText w:val="(%1)"/>
      <w:lvlJc w:val="left"/>
      <w:pPr>
        <w:ind w:left="2160" w:hanging="720"/>
      </w:pPr>
      <w:rPr>
        <w:rFonts w:hint="default"/>
        <w:b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701A610B"/>
    <w:multiLevelType w:val="hybridMultilevel"/>
    <w:tmpl w:val="70608E50"/>
    <w:lvl w:ilvl="0" w:tplc="A67C6648">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31251AA"/>
    <w:multiLevelType w:val="hybridMultilevel"/>
    <w:tmpl w:val="D05E46B6"/>
    <w:lvl w:ilvl="0" w:tplc="B1964CE2">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787204AB"/>
    <w:multiLevelType w:val="hybridMultilevel"/>
    <w:tmpl w:val="F4389FDC"/>
    <w:lvl w:ilvl="0" w:tplc="7C9265D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B1408F0"/>
    <w:multiLevelType w:val="hybridMultilevel"/>
    <w:tmpl w:val="9578C4B4"/>
    <w:lvl w:ilvl="0" w:tplc="A7CE1016">
      <w:start w:val="1"/>
      <w:numFmt w:val="decimal"/>
      <w:lvlText w:val="(%1)"/>
      <w:lvlJc w:val="left"/>
      <w:pPr>
        <w:ind w:left="1872" w:hanging="360"/>
      </w:pPr>
      <w:rPr>
        <w:rFonts w:hint="default"/>
      </w:rPr>
    </w:lvl>
    <w:lvl w:ilvl="1" w:tplc="08090019" w:tentative="1">
      <w:start w:val="1"/>
      <w:numFmt w:val="lowerLetter"/>
      <w:lvlText w:val="%2."/>
      <w:lvlJc w:val="left"/>
      <w:pPr>
        <w:ind w:left="2592" w:hanging="360"/>
      </w:pPr>
    </w:lvl>
    <w:lvl w:ilvl="2" w:tplc="0809001B" w:tentative="1">
      <w:start w:val="1"/>
      <w:numFmt w:val="lowerRoman"/>
      <w:lvlText w:val="%3."/>
      <w:lvlJc w:val="right"/>
      <w:pPr>
        <w:ind w:left="3312" w:hanging="180"/>
      </w:pPr>
    </w:lvl>
    <w:lvl w:ilvl="3" w:tplc="0809000F" w:tentative="1">
      <w:start w:val="1"/>
      <w:numFmt w:val="decimal"/>
      <w:lvlText w:val="%4."/>
      <w:lvlJc w:val="left"/>
      <w:pPr>
        <w:ind w:left="4032" w:hanging="360"/>
      </w:pPr>
    </w:lvl>
    <w:lvl w:ilvl="4" w:tplc="08090019" w:tentative="1">
      <w:start w:val="1"/>
      <w:numFmt w:val="lowerLetter"/>
      <w:lvlText w:val="%5."/>
      <w:lvlJc w:val="left"/>
      <w:pPr>
        <w:ind w:left="4752" w:hanging="360"/>
      </w:pPr>
    </w:lvl>
    <w:lvl w:ilvl="5" w:tplc="0809001B" w:tentative="1">
      <w:start w:val="1"/>
      <w:numFmt w:val="lowerRoman"/>
      <w:lvlText w:val="%6."/>
      <w:lvlJc w:val="right"/>
      <w:pPr>
        <w:ind w:left="5472" w:hanging="180"/>
      </w:pPr>
    </w:lvl>
    <w:lvl w:ilvl="6" w:tplc="0809000F" w:tentative="1">
      <w:start w:val="1"/>
      <w:numFmt w:val="decimal"/>
      <w:lvlText w:val="%7."/>
      <w:lvlJc w:val="left"/>
      <w:pPr>
        <w:ind w:left="6192" w:hanging="360"/>
      </w:pPr>
    </w:lvl>
    <w:lvl w:ilvl="7" w:tplc="08090019" w:tentative="1">
      <w:start w:val="1"/>
      <w:numFmt w:val="lowerLetter"/>
      <w:lvlText w:val="%8."/>
      <w:lvlJc w:val="left"/>
      <w:pPr>
        <w:ind w:left="6912" w:hanging="360"/>
      </w:pPr>
    </w:lvl>
    <w:lvl w:ilvl="8" w:tplc="0809001B" w:tentative="1">
      <w:start w:val="1"/>
      <w:numFmt w:val="lowerRoman"/>
      <w:lvlText w:val="%9."/>
      <w:lvlJc w:val="right"/>
      <w:pPr>
        <w:ind w:left="7632" w:hanging="180"/>
      </w:pPr>
    </w:lvl>
  </w:abstractNum>
  <w:abstractNum w:abstractNumId="19" w15:restartNumberingAfterBreak="0">
    <w:nsid w:val="7C2A2FB5"/>
    <w:multiLevelType w:val="hybridMultilevel"/>
    <w:tmpl w:val="BA80662C"/>
    <w:lvl w:ilvl="0" w:tplc="DCE4DA64">
      <w:start w:val="1"/>
      <w:numFmt w:val="decimal"/>
      <w:lvlText w:val="(%1)"/>
      <w:lvlJc w:val="left"/>
      <w:pPr>
        <w:ind w:left="2520" w:hanging="360"/>
      </w:pPr>
      <w:rPr>
        <w:rFonts w:hint="default"/>
      </w:rPr>
    </w:lvl>
    <w:lvl w:ilvl="1" w:tplc="08090019">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17"/>
  </w:num>
  <w:num w:numId="2">
    <w:abstractNumId w:val="3"/>
  </w:num>
  <w:num w:numId="3">
    <w:abstractNumId w:val="7"/>
  </w:num>
  <w:num w:numId="4">
    <w:abstractNumId w:val="6"/>
  </w:num>
  <w:num w:numId="5">
    <w:abstractNumId w:val="10"/>
  </w:num>
  <w:num w:numId="6">
    <w:abstractNumId w:val="4"/>
  </w:num>
  <w:num w:numId="7">
    <w:abstractNumId w:val="9"/>
  </w:num>
  <w:num w:numId="8">
    <w:abstractNumId w:val="15"/>
  </w:num>
  <w:num w:numId="9">
    <w:abstractNumId w:val="13"/>
  </w:num>
  <w:num w:numId="10">
    <w:abstractNumId w:val="19"/>
  </w:num>
  <w:num w:numId="11">
    <w:abstractNumId w:val="11"/>
  </w:num>
  <w:num w:numId="12">
    <w:abstractNumId w:val="2"/>
  </w:num>
  <w:num w:numId="13">
    <w:abstractNumId w:val="16"/>
  </w:num>
  <w:num w:numId="14">
    <w:abstractNumId w:val="8"/>
  </w:num>
  <w:num w:numId="15">
    <w:abstractNumId w:val="18"/>
  </w:num>
  <w:num w:numId="16">
    <w:abstractNumId w:val="5"/>
  </w:num>
  <w:num w:numId="17">
    <w:abstractNumId w:val="0"/>
  </w:num>
  <w:num w:numId="18">
    <w:abstractNumId w:val="1"/>
  </w:num>
  <w:num w:numId="19">
    <w:abstractNumId w:val="14"/>
  </w:num>
  <w:num w:numId="20">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TcyMjUwNjE3M7ZU0lEKTi0uzszPAykwqgUAcr6h5ywAAAA="/>
  </w:docVars>
  <w:rsids>
    <w:rsidRoot w:val="00AD14BC"/>
    <w:rsid w:val="000058E9"/>
    <w:rsid w:val="00015ED6"/>
    <w:rsid w:val="000175C4"/>
    <w:rsid w:val="00026057"/>
    <w:rsid w:val="00026521"/>
    <w:rsid w:val="000341CC"/>
    <w:rsid w:val="0004164C"/>
    <w:rsid w:val="00045FAA"/>
    <w:rsid w:val="000479C6"/>
    <w:rsid w:val="00051FA1"/>
    <w:rsid w:val="00054B06"/>
    <w:rsid w:val="00056C1D"/>
    <w:rsid w:val="00067A81"/>
    <w:rsid w:val="0007453B"/>
    <w:rsid w:val="000834C5"/>
    <w:rsid w:val="00091988"/>
    <w:rsid w:val="000A56FB"/>
    <w:rsid w:val="000A5DA7"/>
    <w:rsid w:val="000C18B2"/>
    <w:rsid w:val="000C20BE"/>
    <w:rsid w:val="000D0BAB"/>
    <w:rsid w:val="000D7A5E"/>
    <w:rsid w:val="000F4D53"/>
    <w:rsid w:val="00101A59"/>
    <w:rsid w:val="00112601"/>
    <w:rsid w:val="00113175"/>
    <w:rsid w:val="00117A76"/>
    <w:rsid w:val="00147F7B"/>
    <w:rsid w:val="00155DDD"/>
    <w:rsid w:val="00156466"/>
    <w:rsid w:val="001628C7"/>
    <w:rsid w:val="001647FD"/>
    <w:rsid w:val="00166101"/>
    <w:rsid w:val="001B2CFA"/>
    <w:rsid w:val="001B5810"/>
    <w:rsid w:val="001D5244"/>
    <w:rsid w:val="001E48DA"/>
    <w:rsid w:val="0027784D"/>
    <w:rsid w:val="00282CA4"/>
    <w:rsid w:val="00285427"/>
    <w:rsid w:val="002922C9"/>
    <w:rsid w:val="0029536F"/>
    <w:rsid w:val="002A75E6"/>
    <w:rsid w:val="002B75E0"/>
    <w:rsid w:val="002D60A1"/>
    <w:rsid w:val="002E2309"/>
    <w:rsid w:val="00304A2B"/>
    <w:rsid w:val="0032285A"/>
    <w:rsid w:val="0033185D"/>
    <w:rsid w:val="003416E9"/>
    <w:rsid w:val="00344D0F"/>
    <w:rsid w:val="00345582"/>
    <w:rsid w:val="00360DCB"/>
    <w:rsid w:val="00362F4C"/>
    <w:rsid w:val="00363C47"/>
    <w:rsid w:val="003643D7"/>
    <w:rsid w:val="0037196C"/>
    <w:rsid w:val="0038062C"/>
    <w:rsid w:val="003931C7"/>
    <w:rsid w:val="00395FA7"/>
    <w:rsid w:val="00396F17"/>
    <w:rsid w:val="003A246F"/>
    <w:rsid w:val="003A4126"/>
    <w:rsid w:val="003C3236"/>
    <w:rsid w:val="003E49DB"/>
    <w:rsid w:val="003E7530"/>
    <w:rsid w:val="003F4863"/>
    <w:rsid w:val="003F6DAE"/>
    <w:rsid w:val="004076DC"/>
    <w:rsid w:val="00416560"/>
    <w:rsid w:val="00420648"/>
    <w:rsid w:val="00441293"/>
    <w:rsid w:val="00444876"/>
    <w:rsid w:val="00453354"/>
    <w:rsid w:val="004801E7"/>
    <w:rsid w:val="00480C05"/>
    <w:rsid w:val="00485FA0"/>
    <w:rsid w:val="00495FB8"/>
    <w:rsid w:val="004A5BF4"/>
    <w:rsid w:val="004B4167"/>
    <w:rsid w:val="004C7B73"/>
    <w:rsid w:val="004E4488"/>
    <w:rsid w:val="004E4772"/>
    <w:rsid w:val="004F36FB"/>
    <w:rsid w:val="004F6A17"/>
    <w:rsid w:val="00517E35"/>
    <w:rsid w:val="005301C7"/>
    <w:rsid w:val="00544B24"/>
    <w:rsid w:val="005605AA"/>
    <w:rsid w:val="005645CE"/>
    <w:rsid w:val="005A0FCF"/>
    <w:rsid w:val="005B3781"/>
    <w:rsid w:val="005C6817"/>
    <w:rsid w:val="005D4D15"/>
    <w:rsid w:val="005E2EBB"/>
    <w:rsid w:val="005E3B1D"/>
    <w:rsid w:val="005E3F27"/>
    <w:rsid w:val="005F228D"/>
    <w:rsid w:val="005F7E67"/>
    <w:rsid w:val="00600D63"/>
    <w:rsid w:val="00606F51"/>
    <w:rsid w:val="0061707F"/>
    <w:rsid w:val="006209C0"/>
    <w:rsid w:val="00620E4B"/>
    <w:rsid w:val="00624A2E"/>
    <w:rsid w:val="00631E63"/>
    <w:rsid w:val="00651131"/>
    <w:rsid w:val="00664DD5"/>
    <w:rsid w:val="00665F4F"/>
    <w:rsid w:val="00667D01"/>
    <w:rsid w:val="006825B1"/>
    <w:rsid w:val="00683B76"/>
    <w:rsid w:val="006A1EEB"/>
    <w:rsid w:val="006A2BEF"/>
    <w:rsid w:val="006A7D83"/>
    <w:rsid w:val="006B7DE1"/>
    <w:rsid w:val="006C39A7"/>
    <w:rsid w:val="006D2E81"/>
    <w:rsid w:val="00702093"/>
    <w:rsid w:val="00703233"/>
    <w:rsid w:val="0071249B"/>
    <w:rsid w:val="007165C7"/>
    <w:rsid w:val="00723767"/>
    <w:rsid w:val="007451B1"/>
    <w:rsid w:val="00750F4D"/>
    <w:rsid w:val="007530EC"/>
    <w:rsid w:val="007928A1"/>
    <w:rsid w:val="00793BB2"/>
    <w:rsid w:val="00794CF5"/>
    <w:rsid w:val="00796257"/>
    <w:rsid w:val="007A5564"/>
    <w:rsid w:val="007B3824"/>
    <w:rsid w:val="007B40E9"/>
    <w:rsid w:val="007B4742"/>
    <w:rsid w:val="007B6AFB"/>
    <w:rsid w:val="007C64E0"/>
    <w:rsid w:val="007D2F70"/>
    <w:rsid w:val="007D62CE"/>
    <w:rsid w:val="00803D64"/>
    <w:rsid w:val="0082106B"/>
    <w:rsid w:val="008265A3"/>
    <w:rsid w:val="008414EA"/>
    <w:rsid w:val="008552D2"/>
    <w:rsid w:val="00856D18"/>
    <w:rsid w:val="008849F1"/>
    <w:rsid w:val="008903FD"/>
    <w:rsid w:val="008A2C98"/>
    <w:rsid w:val="008A47DE"/>
    <w:rsid w:val="008C284E"/>
    <w:rsid w:val="008D4BA7"/>
    <w:rsid w:val="008E0C96"/>
    <w:rsid w:val="008E232F"/>
    <w:rsid w:val="008E6141"/>
    <w:rsid w:val="008E6E76"/>
    <w:rsid w:val="00913A7E"/>
    <w:rsid w:val="0091607D"/>
    <w:rsid w:val="00921321"/>
    <w:rsid w:val="00936CE1"/>
    <w:rsid w:val="00944E32"/>
    <w:rsid w:val="009460A1"/>
    <w:rsid w:val="00962897"/>
    <w:rsid w:val="009672F4"/>
    <w:rsid w:val="00974A38"/>
    <w:rsid w:val="009811E2"/>
    <w:rsid w:val="00985949"/>
    <w:rsid w:val="00993B14"/>
    <w:rsid w:val="009A0E75"/>
    <w:rsid w:val="009A698A"/>
    <w:rsid w:val="009B0383"/>
    <w:rsid w:val="009B1697"/>
    <w:rsid w:val="009B38C3"/>
    <w:rsid w:val="009B42DE"/>
    <w:rsid w:val="009B6CBE"/>
    <w:rsid w:val="009D16F4"/>
    <w:rsid w:val="009D6EE4"/>
    <w:rsid w:val="009F1761"/>
    <w:rsid w:val="00A15A4C"/>
    <w:rsid w:val="00A208D9"/>
    <w:rsid w:val="00A210A0"/>
    <w:rsid w:val="00A21D74"/>
    <w:rsid w:val="00A26C26"/>
    <w:rsid w:val="00A62805"/>
    <w:rsid w:val="00A90758"/>
    <w:rsid w:val="00A92F7A"/>
    <w:rsid w:val="00A9711C"/>
    <w:rsid w:val="00A97195"/>
    <w:rsid w:val="00AA0FD0"/>
    <w:rsid w:val="00AA1CD1"/>
    <w:rsid w:val="00AC2AA3"/>
    <w:rsid w:val="00AD14BC"/>
    <w:rsid w:val="00AF7BEB"/>
    <w:rsid w:val="00B01142"/>
    <w:rsid w:val="00B11C01"/>
    <w:rsid w:val="00B31806"/>
    <w:rsid w:val="00B45D20"/>
    <w:rsid w:val="00B46B89"/>
    <w:rsid w:val="00B5052F"/>
    <w:rsid w:val="00B5287F"/>
    <w:rsid w:val="00B66260"/>
    <w:rsid w:val="00B821F3"/>
    <w:rsid w:val="00B849D6"/>
    <w:rsid w:val="00B94D54"/>
    <w:rsid w:val="00BA3194"/>
    <w:rsid w:val="00BA7799"/>
    <w:rsid w:val="00BB1E0A"/>
    <w:rsid w:val="00BB4331"/>
    <w:rsid w:val="00BE1297"/>
    <w:rsid w:val="00C239B1"/>
    <w:rsid w:val="00C439FC"/>
    <w:rsid w:val="00C43FA9"/>
    <w:rsid w:val="00C50D97"/>
    <w:rsid w:val="00C73EE0"/>
    <w:rsid w:val="00C77866"/>
    <w:rsid w:val="00C8436D"/>
    <w:rsid w:val="00C84714"/>
    <w:rsid w:val="00C86539"/>
    <w:rsid w:val="00C9165B"/>
    <w:rsid w:val="00CA3C70"/>
    <w:rsid w:val="00CA7349"/>
    <w:rsid w:val="00CC2560"/>
    <w:rsid w:val="00CD2CBC"/>
    <w:rsid w:val="00CD71B3"/>
    <w:rsid w:val="00CE4309"/>
    <w:rsid w:val="00D010AF"/>
    <w:rsid w:val="00D12B59"/>
    <w:rsid w:val="00D441B7"/>
    <w:rsid w:val="00D50A96"/>
    <w:rsid w:val="00D50C33"/>
    <w:rsid w:val="00D60F24"/>
    <w:rsid w:val="00D82197"/>
    <w:rsid w:val="00DC0D54"/>
    <w:rsid w:val="00DC5A67"/>
    <w:rsid w:val="00DC5A79"/>
    <w:rsid w:val="00DC678D"/>
    <w:rsid w:val="00DD210E"/>
    <w:rsid w:val="00DD66A1"/>
    <w:rsid w:val="00DF634F"/>
    <w:rsid w:val="00DF662E"/>
    <w:rsid w:val="00E02EF3"/>
    <w:rsid w:val="00E051D2"/>
    <w:rsid w:val="00E22813"/>
    <w:rsid w:val="00E23624"/>
    <w:rsid w:val="00E2796A"/>
    <w:rsid w:val="00E31E2A"/>
    <w:rsid w:val="00E33B1A"/>
    <w:rsid w:val="00E35959"/>
    <w:rsid w:val="00E36EA2"/>
    <w:rsid w:val="00E64C68"/>
    <w:rsid w:val="00E75B75"/>
    <w:rsid w:val="00E8351C"/>
    <w:rsid w:val="00E918F7"/>
    <w:rsid w:val="00E93C61"/>
    <w:rsid w:val="00E94FC6"/>
    <w:rsid w:val="00E96856"/>
    <w:rsid w:val="00E97E5A"/>
    <w:rsid w:val="00E97ECD"/>
    <w:rsid w:val="00EC01A9"/>
    <w:rsid w:val="00EC4823"/>
    <w:rsid w:val="00EC6677"/>
    <w:rsid w:val="00EC6712"/>
    <w:rsid w:val="00EE0371"/>
    <w:rsid w:val="00F04209"/>
    <w:rsid w:val="00F20C0F"/>
    <w:rsid w:val="00F20C7E"/>
    <w:rsid w:val="00F3099F"/>
    <w:rsid w:val="00F32838"/>
    <w:rsid w:val="00F363AD"/>
    <w:rsid w:val="00F5147B"/>
    <w:rsid w:val="00FB05E6"/>
    <w:rsid w:val="00FB7AC0"/>
    <w:rsid w:val="00FC3522"/>
    <w:rsid w:val="00FC5CC6"/>
    <w:rsid w:val="00FC66B0"/>
    <w:rsid w:val="00FD0897"/>
    <w:rsid w:val="00FD26E2"/>
    <w:rsid w:val="00FF0B38"/>
    <w:rsid w:val="00FF3E89"/>
    <w:rsid w:val="00FF6E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4596DCC2"/>
  <w15:docId w15:val="{81C109A5-42F9-418D-9ED8-90B2C41C6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240"/>
      <w:jc w:val="both"/>
    </w:pPr>
    <w:rPr>
      <w:rFonts w:ascii="Arial" w:hAnsi="Arial"/>
      <w:sz w:val="22"/>
      <w:lang w:eastAsia="en-US"/>
    </w:rPr>
  </w:style>
  <w:style w:type="paragraph" w:styleId="Heading1">
    <w:name w:val="heading 1"/>
    <w:basedOn w:val="Normal"/>
    <w:next w:val="Normal"/>
    <w:qFormat/>
    <w:pPr>
      <w:keepNext/>
      <w:spacing w:before="0"/>
      <w:jc w:val="center"/>
      <w:outlineLvl w:val="0"/>
    </w:pPr>
    <w:rPr>
      <w:rFonts w:ascii="Times New Roman" w:hAnsi="Times New Roman"/>
      <w:b/>
      <w:bCs/>
      <w:sz w:val="24"/>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left" w:pos="0"/>
        <w:tab w:val="right" w:pos="8307"/>
      </w:tabs>
      <w:jc w:val="left"/>
    </w:pPr>
    <w:rPr>
      <w:b/>
    </w:rPr>
  </w:style>
  <w:style w:type="paragraph" w:styleId="Footer">
    <w:name w:val="footer"/>
    <w:basedOn w:val="Normal"/>
    <w:pPr>
      <w:tabs>
        <w:tab w:val="left" w:pos="0"/>
        <w:tab w:val="right" w:pos="8307"/>
      </w:tabs>
      <w:spacing w:before="120"/>
      <w:jc w:val="left"/>
    </w:pPr>
    <w:rPr>
      <w:sz w:val="18"/>
    </w:rPr>
  </w:style>
  <w:style w:type="paragraph" w:styleId="Title">
    <w:name w:val="Title"/>
    <w:basedOn w:val="Normal"/>
    <w:qFormat/>
    <w:pPr>
      <w:spacing w:before="0"/>
      <w:jc w:val="center"/>
    </w:pPr>
    <w:rPr>
      <w:rFonts w:ascii="Times New Roman" w:hAnsi="Times New Roman"/>
      <w:b/>
      <w:bCs/>
      <w:sz w:val="24"/>
      <w:szCs w:val="24"/>
      <w:u w:val="single"/>
      <w:lang w:val="en-US"/>
    </w:rPr>
  </w:style>
  <w:style w:type="character" w:styleId="Hyperlink">
    <w:name w:val="Hyperlink"/>
    <w:rPr>
      <w:color w:val="0000FF"/>
      <w:u w:val="single"/>
    </w:rPr>
  </w:style>
  <w:style w:type="paragraph" w:styleId="BodyTextIndent">
    <w:name w:val="Body Text Indent"/>
    <w:basedOn w:val="Normal"/>
    <w:link w:val="BodyTextIndentChar"/>
    <w:pPr>
      <w:spacing w:before="0"/>
      <w:ind w:left="720"/>
    </w:pPr>
    <w:rPr>
      <w:rFonts w:cs="Arial"/>
      <w:sz w:val="24"/>
    </w:rPr>
  </w:style>
  <w:style w:type="paragraph" w:styleId="BodyText">
    <w:name w:val="Body Text"/>
    <w:basedOn w:val="Normal"/>
    <w:rsid w:val="00667D01"/>
    <w:pPr>
      <w:spacing w:after="120"/>
    </w:pPr>
  </w:style>
  <w:style w:type="paragraph" w:styleId="BalloonText">
    <w:name w:val="Balloon Text"/>
    <w:basedOn w:val="Normal"/>
    <w:semiHidden/>
    <w:rsid w:val="005F7E67"/>
    <w:rPr>
      <w:rFonts w:ascii="Tahoma" w:hAnsi="Tahoma" w:cs="Tahoma"/>
      <w:sz w:val="16"/>
      <w:szCs w:val="16"/>
    </w:rPr>
  </w:style>
  <w:style w:type="paragraph" w:customStyle="1" w:styleId="Default">
    <w:name w:val="Default"/>
    <w:rsid w:val="00395FA7"/>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444876"/>
    <w:pPr>
      <w:ind w:left="720"/>
      <w:contextualSpacing/>
    </w:pPr>
  </w:style>
  <w:style w:type="character" w:customStyle="1" w:styleId="BodyTextIndentChar">
    <w:name w:val="Body Text Indent Char"/>
    <w:basedOn w:val="DefaultParagraphFont"/>
    <w:link w:val="BodyTextIndent"/>
    <w:rsid w:val="00C77866"/>
    <w:rPr>
      <w:rFonts w:ascii="Arial" w:hAnsi="Arial" w:cs="Arial"/>
      <w:sz w:val="24"/>
      <w:lang w:eastAsia="en-US"/>
    </w:rPr>
  </w:style>
  <w:style w:type="paragraph" w:styleId="BodyTextIndent3">
    <w:name w:val="Body Text Indent 3"/>
    <w:basedOn w:val="Normal"/>
    <w:link w:val="BodyTextIndent3Char"/>
    <w:semiHidden/>
    <w:unhideWhenUsed/>
    <w:rsid w:val="00993B14"/>
    <w:pPr>
      <w:spacing w:after="120"/>
      <w:ind w:left="283"/>
    </w:pPr>
    <w:rPr>
      <w:sz w:val="16"/>
      <w:szCs w:val="16"/>
    </w:rPr>
  </w:style>
  <w:style w:type="character" w:customStyle="1" w:styleId="BodyTextIndent3Char">
    <w:name w:val="Body Text Indent 3 Char"/>
    <w:basedOn w:val="DefaultParagraphFont"/>
    <w:link w:val="BodyTextIndent3"/>
    <w:semiHidden/>
    <w:rsid w:val="00993B14"/>
    <w:rPr>
      <w:rFonts w:ascii="Arial" w:hAnsi="Arial"/>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46905">
      <w:bodyDiv w:val="1"/>
      <w:marLeft w:val="0"/>
      <w:marRight w:val="0"/>
      <w:marTop w:val="0"/>
      <w:marBottom w:val="0"/>
      <w:divBdr>
        <w:top w:val="none" w:sz="0" w:space="0" w:color="auto"/>
        <w:left w:val="none" w:sz="0" w:space="0" w:color="auto"/>
        <w:bottom w:val="none" w:sz="0" w:space="0" w:color="auto"/>
        <w:right w:val="none" w:sz="0" w:space="0" w:color="auto"/>
      </w:divBdr>
    </w:div>
    <w:div w:id="152725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treetworks@newcastle.gov.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traffic.notices@newcastle.gov.uk" TargetMode="External"/><Relationship Id="rId4" Type="http://schemas.openxmlformats.org/officeDocument/2006/relationships/settings" Target="settings.xml"/><Relationship Id="rId9" Type="http://schemas.openxmlformats.org/officeDocument/2006/relationships/hyperlink" Target="http://www.letstalknewcastle.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A713C-3DBF-4EF2-AD7B-FE2C7B82C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527</Words>
  <Characters>290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ITY OF NEWCASTLE UPON TYNE</vt:lpstr>
    </vt:vector>
  </TitlesOfParts>
  <Company>Newcastle City Council</Company>
  <LinksUpToDate>false</LinksUpToDate>
  <CharactersWithSpaces>3427</CharactersWithSpaces>
  <SharedDoc>false</SharedDoc>
  <HLinks>
    <vt:vector size="6" baseType="variant">
      <vt:variant>
        <vt:i4>7667788</vt:i4>
      </vt:variant>
      <vt:variant>
        <vt:i4>0</vt:i4>
      </vt:variant>
      <vt:variant>
        <vt:i4>0</vt:i4>
      </vt:variant>
      <vt:variant>
        <vt:i4>5</vt:i4>
      </vt:variant>
      <vt:variant>
        <vt:lpwstr>mailto:traffic.notices@newcastl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NEWCASTLE UPON TYNE</dc:title>
  <dc:creator>IT Newcastle</dc:creator>
  <cp:lastModifiedBy>Haggerston, Gillian</cp:lastModifiedBy>
  <cp:revision>12</cp:revision>
  <cp:lastPrinted>2020-10-02T11:22:00Z</cp:lastPrinted>
  <dcterms:created xsi:type="dcterms:W3CDTF">2022-08-09T09:55:00Z</dcterms:created>
  <dcterms:modified xsi:type="dcterms:W3CDTF">2023-01-17T10:25:00Z</dcterms:modified>
</cp:coreProperties>
</file>